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Test de différence de moyennes sur les scores obtenus par les école en fonction de la taille de leur class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aille de la classe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gridSpan w:val="2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erval de Confiance à 95% (diff.moy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rand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ti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 de Stud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rne base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rne haut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4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3.7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1T14:03:36Z</dcterms:created>
  <dcterms:modified xsi:type="dcterms:W3CDTF">2022-09-21T14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